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BERRIES TYPE #EU4937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937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Aldehyde C-16; Hexyl salicylate; Geraniol; Nerol; Citronellol Pure; Orange oil ; Cyclama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ldehyde C-16</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paraId="15AF5E6F" w14:textId="5180E34A">
            <w:pPr>
              <w:pStyle w:val="SDSTableTextNormal"/>
              <w:rPr>
                <w:noProof w:val="0"/>
              </w:rPr>
            </w:pPr>
            <w:r w:rsidR="00066C34">
              <w:rPr>
                <w:noProof/>
              </w:rPr>
              <w:t>0.6 – 1.19501</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29 – 0.57501</w:t>
            </w:r>
          </w:p>
        </w:tc>
        <w:tc>
          <w:tcPr>
            <w:tcW w:w="3118" w:type="dxa"/>
          </w:tcPr>
          <w:p w:rsidR="00827634" w:rsidRPr="00E158AE" w:rsidP="009B0F88" w14:textId="7E488380">
            <w:pPr>
              <w:pStyle w:val="SDSTableTextNormal"/>
              <w:rPr>
                <w:noProof w:val="0"/>
              </w:rPr>
            </w:pPr>
            <w:r w:rsidRPr="00E158AE">
              <w:rPr>
                <w:noProof/>
              </w:rPr>
              <w:t>Skin Sens. 1B, H317</w:t>
              <w:br/>
              <w:t>Repr. 2, H361d</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12 – 0.24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7 – 0.1925</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842 – 0.163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Undecaver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782-7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79-815-0</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42 – 0.13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4 – 0.08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14 – 0.008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WEET BERRIES TYPE #EU4937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Undecavertol (81782-7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SWEET BERRIES TYPE #EU4937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Undecavertol (81782-7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SWEET BERRIES TYPE #EU49375F 10% in DPG ; Aldehyde C-16 ; Hexyl salicylate ; Geraniol ; Nerol ; Citronellol Pure ; citral ; Orange oil  ; Cyclamal ; benz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SWEET BERRIES TYPE #EU49375F 10% in DPG ; Aldehyde C-16 ; Hexyl salicylate ; Orange oil  ; Cyclamal ; Benzyl acetate ; Undecavert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 xml:space="preserve">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SWEET BERRIES TYPE #EU4937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SWEET BERRIES TYPE #EU4937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979D0FB-F14D-4798-A7CB-FAE4D87CD1C6}"/>
</file>

<file path=customXml/itemProps3.xml><?xml version="1.0" encoding="utf-8"?>
<ds:datastoreItem xmlns:ds="http://schemas.openxmlformats.org/officeDocument/2006/customXml" ds:itemID="{A50D5E80-4F90-4133-9BE4-3318DC5CFD24}"/>
</file>

<file path=customXml/itemProps4.xml><?xml version="1.0" encoding="utf-8"?>
<ds:datastoreItem xmlns:ds="http://schemas.openxmlformats.org/officeDocument/2006/customXml" ds:itemID="{10BEC2BB-D503-4CC4-824C-7863B5F908C7}"/>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